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ExpressContactManager</w:t>
      </w:r>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Startup.cs</w:t>
      </w:r>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AspNetCore.Builder;</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AspNetCore.Hosting;</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Configuration;</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DependencyInjection;</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Hosting;</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Logging;</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ntityFrameworkCore;</w:t>
      </w:r>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ExpressContactManager.Models;</w:t>
      </w:r>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ExpressContactManager;</w:t>
      </w:r>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System.Configuration;</w:t>
      </w:r>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namespace ExpressContactManager</w:t>
      </w:r>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IConfiguration Configuration { ge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Startup(IConfiguration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configuration;</w:t>
      </w:r>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In this constructor, an instance of the IConfiguration interface is injected, which is used to access configuration settings from various configuration sources. Here, we're setting the Configuration property of the Startup class to the injected IConfiguration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public void ConfigureServices(IServiceCollection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services.AddDbContext&lt;ApplicationDbContex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options.UseSqlServer(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services.AddDbContext&lt;ApplicationDbContex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options.UseSqlServer(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services.AddControllersWithViews();</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services.AddLogging();</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 ConfigureServices method, we are registering the application's services with the dependency injection container. The AddDbContext method is used to register an instance of the ApplicationDbContext class, which is responsible for managing the database context. Here, we're using the UseSqlServer method to configure the ApplicationDbContext to use SQL Server with the connection string defined in the appsettings.json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ddControllersWithViews method is used to register the MVC framework and add support for controllers and views. The AddLogging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Configure(IApplicationBuilder app, IWebHostEnvironment env, ILogger&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StaticFiles();</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Routing();</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env.IsDevelopmen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DeveloperExceptionPage();</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ExceptionHandler("/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Hsts();</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HttpsRedirection();</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logger.LogInformation($"Request starting {context.Request.Path}");</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using (var scope = app.ApplicationServices.CreateScope())</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var db = scope.ServiceProvider.GetService&lt;ApplicationDbContex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db.Database.EnsureCreatedAsync();</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nex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r w:rsidRPr="00D270DD">
        <w:rPr>
          <w:rFonts w:ascii="Courier New" w:hAnsi="Courier New" w:cs="Courier New"/>
          <w:sz w:val="24"/>
          <w:szCs w:val="24"/>
        </w:rPr>
        <w:t>logger.LogInformation($"Request finished {context.Request.Path}");</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Endpoints(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endpoints.MapControllerRoute(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 Configure method, we are configuring the request pipeline. The UseStaticFiles method is used to serve static files such as images, CSS, and JavaScript files. The UseRouting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env.IsDevelopmen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pp.Use method is used to add middleware that logs information about incoming requests. The using statement creates a new scope for the dependency injection container, allowing the ApplicationDbContext to be resolved from the container. The EnsureCreatedAsync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UseEndpoints method is used to define the application's endpoints. Here, we are defining a default controller route that maps to the Index action of the ContactsController. The </w:t>
      </w:r>
      <w:r w:rsidRPr="001A5233">
        <w:rPr>
          <w:rFonts w:ascii="Times New Roman" w:hAnsi="Times New Roman" w:cs="Times New Roman"/>
          <w:sz w:val="24"/>
          <w:szCs w:val="24"/>
        </w:rPr>
        <w:lastRenderedPageBreak/>
        <w:t>MapControllerRout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Program.cs</w:t>
      </w:r>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using ExpressContactManager;</w:t>
      </w:r>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using Microsoft.EntityFrameworkCore;</w:t>
      </w:r>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var builder = WebApplication.CreateBuilder(args);</w:t>
      </w:r>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ExpressContactManager namespace and the Microsoft.EntityFrameworkCore namespace. We are also creating a new instance of the WebApplication class using the CreateBuilder method and passing in the args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builder.Services.AddControllersWithViews();</w:t>
      </w:r>
    </w:p>
    <w:p w14:paraId="517107D2" w14:textId="229BA97E"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builder.Services.AddDbContext&lt;ApplicationDbContex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se lines, we are adding services to the application's dependency injection container using the Services property of the WebApplicationBuilder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ddControllersWithViews method adds support for controllers and views. The AddDbContext method is used to register an instance of the ApplicationDbContext class, which is responsible for managing the database context. Here, we're using the UseSqlServer method to configure the ApplicationDbContext to use SQL Server with the connection string defined in the appsettings.json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var app = builder.Build();</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building the WebApplication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app.Environment.IsDevelopmen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DeveloperExceptionPage();</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ExceptionHandler("/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Hsts();</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is block of code, we are checking whether the application is running in development mode using the Environment property of the WebApplication instance. If it is running in development mode, we use the UseDeveloperExceptionPage method to display a detailed exception page when an exception occurs. If it is not running in development mode, we use the UseExceptionHandler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Hsts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HttpsRedirection();</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using the UseHttpsRedirection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StaticFiles();</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StaticFiles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Routing();</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Routing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Authorization();</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Authorization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app.MapControllerRoute(</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application's default controller route using the MapControllerRout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r w:rsidRPr="00D643B0">
        <w:rPr>
          <w:rFonts w:ascii="Courier New" w:hAnsi="Courier New" w:cs="Courier New"/>
          <w:sz w:val="24"/>
          <w:szCs w:val="24"/>
        </w:rPr>
        <w:t>app.Run();</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w:t>
      </w:r>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r w:rsidRPr="00D643B0">
        <w:rPr>
          <w:rFonts w:ascii="Times New Roman" w:hAnsi="Times New Roman" w:cs="Times New Roman"/>
          <w:b/>
          <w:bCs/>
          <w:sz w:val="24"/>
          <w:szCs w:val="24"/>
        </w:rPr>
        <w:t>ApplicationDbContext.cs</w:t>
      </w:r>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wo classes - ContactsController and ApplicationDbContext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ExpressContactManager.Models;</w:t>
      </w:r>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Microsoft.AspNetCore.Mvc;</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Microsoft.EntityFrameworkCore;</w:t>
      </w:r>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ExpressContactManager.Models namespace, which contains the Contact model class, and the Microsoft.AspNetCore.Mvc namespace, which contains the base Controller class. We are also importing the Microsoft.EntityFrameworkCore namespace, which contains the DbContext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namespace ExpressContactManager</w:t>
      </w:r>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ContactsController :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readonly ApplicationDbContext _context;</w:t>
      </w:r>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ontactsController(ApplicationDbContext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context;</w:t>
      </w:r>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is class, we are defining a controller that handles requests related to contacts. The ContactsController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pplicationDbContext instance that we registered in the dependency injection container in the Startup class is injected into the constructor using dependency injection. The _context field is used to store a reference to the injected ApplicationDbContext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public class ApplicationDbContext : DbContext</w:t>
      </w:r>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public ApplicationDbContext(DbContextOptions&lt;ApplicationDbContex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public DbSet&lt;Contact&gt; Contacts { ge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r w:rsidRPr="005957A1">
        <w:rPr>
          <w:rFonts w:ascii="Times New Roman" w:hAnsi="Times New Roman" w:cs="Times New Roman"/>
          <w:b/>
          <w:bCs/>
          <w:sz w:val="24"/>
          <w:szCs w:val="24"/>
        </w:rPr>
        <w:t>Contact.cs</w:t>
      </w:r>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using System;</w:t>
      </w:r>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namespace ExpressContactManager.Models</w:t>
      </w:r>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 ge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LastNam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ostalCod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ebPag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DateTime? BirthDay { ge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ntactTyp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BirthDay property is a nullable DateTime object that represents the contact's birthday. The ContactTyp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r w:rsidRPr="006A5139">
        <w:rPr>
          <w:rFonts w:ascii="Times New Roman" w:hAnsi="Times New Roman" w:cs="Times New Roman"/>
          <w:b/>
          <w:bCs/>
          <w:sz w:val="24"/>
          <w:szCs w:val="24"/>
        </w:rPr>
        <w:t>HomeController.cs</w:t>
      </w:r>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the code for the HomeController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using System.Diagnostics;</w:t>
      </w:r>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using Microsoft.AspNetCore.Mvc;</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using ExpressContactManager.Models;</w:t>
      </w:r>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namespace ExpressContactManager.Controllers</w:t>
      </w:r>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HomeController :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ere, we are importing the System.Diagnostics namespace, which contains the Activity class, and the Microsoft.AspNetCore.Mvc namespace, which contains the base Controller class. We are also importing the ExpressContactManager.Models namespace, which contains the ErrorViewModel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e HomeController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public IActionResult Index()</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public IActionResult Privacy()</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sponseCache(Duration = 0, Location = ResponseCacheLocation.None, NoStor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IActionResult Error()</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new ErrorViewModel { RequestId = Activity.Current?.Id ?? HttpContext.TraceIdentifier });</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Error action. The ResponseCach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e method takes an optional ErrorViewModel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public IActionResult Abou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08C1D52D"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151846">
        <w:rPr>
          <w:rFonts w:ascii="Courier New" w:hAnsi="Courier New" w:cs="Courier New"/>
          <w:sz w:val="24"/>
          <w:szCs w:val="24"/>
        </w:rPr>
        <w:t>public IActionResult Contact()</w:t>
      </w:r>
    </w:p>
    <w:p w14:paraId="21A1F356" w14:textId="77777777" w:rsidR="002A4BF9"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2A4BF9">
        <w:rPr>
          <w:rFonts w:ascii="Courier New" w:hAnsi="Courier New" w:cs="Courier New"/>
          <w:sz w:val="24"/>
          <w:szCs w:val="24"/>
        </w:rPr>
        <w:tab/>
      </w:r>
      <w:r w:rsidRPr="00151846">
        <w:rPr>
          <w:rFonts w:ascii="Courier New" w:hAnsi="Courier New" w:cs="Courier New"/>
          <w:sz w:val="24"/>
          <w:szCs w:val="24"/>
        </w:rPr>
        <w:t>{</w:t>
      </w:r>
    </w:p>
    <w:p w14:paraId="7DB35F7A" w14:textId="7C213959" w:rsidR="001F5CF7" w:rsidRPr="00151846" w:rsidRDefault="001F5CF7" w:rsidP="002A4BF9">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6562B3EB" w14:textId="5BFC4BC8"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10AFB84" w:rsidR="00151846" w:rsidRDefault="00151846" w:rsidP="001F5CF7">
      <w:pPr>
        <w:pStyle w:val="NoSpacing"/>
        <w:rPr>
          <w:rFonts w:ascii="Courier New" w:hAnsi="Courier New" w:cs="Courier New"/>
          <w:sz w:val="24"/>
          <w:szCs w:val="24"/>
        </w:rPr>
      </w:pPr>
    </w:p>
    <w:p w14:paraId="4D5FE15A" w14:textId="77777777" w:rsidR="002A4BF9" w:rsidRPr="00151846" w:rsidRDefault="002A4BF9" w:rsidP="001F5CF7">
      <w:pPr>
        <w:pStyle w:val="NoSpacing"/>
        <w:rPr>
          <w:rFonts w:ascii="Courier New" w:hAnsi="Courier New" w:cs="Courier New"/>
          <w:sz w:val="24"/>
          <w:szCs w:val="24"/>
        </w:rPr>
      </w:pPr>
    </w:p>
    <w:p w14:paraId="169D3C7A"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0529FB62" w14:textId="00BBA2FD"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public IActionResult Services()</w:t>
      </w:r>
    </w:p>
    <w:p w14:paraId="71A56C25"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41F9046" w14:textId="2FFF567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59EEC29E" w14:textId="42AAC864"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CD67F25" w14:textId="77777777" w:rsidR="002A4BF9" w:rsidRDefault="002A4BF9" w:rsidP="001F5CF7">
      <w:pPr>
        <w:pStyle w:val="NoSpacing"/>
        <w:rPr>
          <w:rFonts w:ascii="Courier New" w:hAnsi="Courier New" w:cs="Courier New"/>
          <w:sz w:val="24"/>
          <w:szCs w:val="24"/>
        </w:rPr>
      </w:pPr>
    </w:p>
    <w:p w14:paraId="204480B9" w14:textId="77777777" w:rsidR="002A4BF9" w:rsidRPr="002A4BF9" w:rsidRDefault="002A4BF9" w:rsidP="001F5CF7">
      <w:pPr>
        <w:pStyle w:val="NoSpacing"/>
        <w:rPr>
          <w:rFonts w:ascii="Courier New" w:hAnsi="Courier New" w:cs="Courier New"/>
          <w:sz w:val="24"/>
          <w:szCs w:val="24"/>
        </w:rPr>
      </w:pP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7EAB2B8" w14:textId="0B7F0CF0" w:rsidR="001F5CF7" w:rsidRPr="001F5CF7" w:rsidRDefault="001F5CF7" w:rsidP="001F5CF7">
      <w:pPr>
        <w:pStyle w:val="NoSpacing"/>
        <w:rPr>
          <w:rFonts w:ascii="Times New Roman" w:hAnsi="Times New Roman" w:cs="Times New Roman"/>
          <w:sz w:val="24"/>
          <w:szCs w:val="24"/>
        </w:rPr>
      </w:pPr>
    </w:p>
    <w:p w14:paraId="51D6E0BC" w14:textId="780B047B"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2A4BF9">
        <w:rPr>
          <w:rFonts w:ascii="Courier New" w:hAnsi="Courier New" w:cs="Courier New"/>
          <w:sz w:val="24"/>
          <w:szCs w:val="24"/>
        </w:rPr>
        <w:t>public IActionResult Portfolio()</w:t>
      </w:r>
    </w:p>
    <w:p w14:paraId="47AAA4EB"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A4BF9">
        <w:rPr>
          <w:rFonts w:ascii="Courier New" w:hAnsi="Courier New" w:cs="Courier New"/>
          <w:sz w:val="24"/>
          <w:szCs w:val="24"/>
        </w:rPr>
        <w:t xml:space="preserve"> {</w:t>
      </w:r>
    </w:p>
    <w:p w14:paraId="14FBBE00" w14:textId="51BC80E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18B4D307" w14:textId="78859446"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37963784" w14:textId="18DCA6FC" w:rsidR="002A4BF9" w:rsidRDefault="002A4BF9" w:rsidP="001F5CF7">
      <w:pPr>
        <w:pStyle w:val="NoSpacing"/>
        <w:rPr>
          <w:rFonts w:ascii="Courier New" w:hAnsi="Courier New" w:cs="Courier New"/>
          <w:sz w:val="24"/>
          <w:szCs w:val="24"/>
        </w:rPr>
      </w:pPr>
    </w:p>
    <w:p w14:paraId="63FED7D4" w14:textId="77777777" w:rsidR="002A4BF9" w:rsidRPr="002A4BF9" w:rsidRDefault="002A4BF9" w:rsidP="001F5CF7">
      <w:pPr>
        <w:pStyle w:val="NoSpacing"/>
        <w:rPr>
          <w:rFonts w:ascii="Courier New" w:hAnsi="Courier New" w:cs="Courier New"/>
          <w:sz w:val="24"/>
          <w:szCs w:val="24"/>
        </w:rPr>
      </w:pPr>
    </w:p>
    <w:p w14:paraId="6C1082E4"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ortfolio action.</w:t>
      </w:r>
    </w:p>
    <w:p w14:paraId="330471DF" w14:textId="14ACD4A6" w:rsidR="001F5CF7" w:rsidRPr="001F5CF7" w:rsidRDefault="001F5CF7" w:rsidP="001F5CF7">
      <w:pPr>
        <w:pStyle w:val="NoSpacing"/>
        <w:rPr>
          <w:rFonts w:ascii="Times New Roman" w:hAnsi="Times New Roman" w:cs="Times New Roman"/>
          <w:sz w:val="24"/>
          <w:szCs w:val="24"/>
        </w:rPr>
      </w:pPr>
    </w:p>
    <w:p w14:paraId="4C9135FA" w14:textId="5EC942C6"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A4BF9">
        <w:rPr>
          <w:rFonts w:ascii="Courier New" w:hAnsi="Courier New" w:cs="Courier New"/>
          <w:sz w:val="24"/>
          <w:szCs w:val="24"/>
        </w:rPr>
        <w:t>public IActionResult Product()</w:t>
      </w:r>
    </w:p>
    <w:p w14:paraId="24A9888F" w14:textId="77777777" w:rsidR="002E6A32"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E6A32">
        <w:rPr>
          <w:rFonts w:ascii="Courier New" w:hAnsi="Courier New" w:cs="Courier New"/>
          <w:sz w:val="24"/>
          <w:szCs w:val="24"/>
        </w:rPr>
        <w:t xml:space="preserve"> </w:t>
      </w:r>
      <w:r w:rsidRPr="002A4BF9">
        <w:rPr>
          <w:rFonts w:ascii="Courier New" w:hAnsi="Courier New" w:cs="Courier New"/>
          <w:sz w:val="24"/>
          <w:szCs w:val="24"/>
        </w:rPr>
        <w:t>{</w:t>
      </w:r>
    </w:p>
    <w:p w14:paraId="52AFE3B6" w14:textId="6A10E18B" w:rsidR="001F5CF7" w:rsidRPr="002A4BF9" w:rsidRDefault="001F5CF7" w:rsidP="002E6A32">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40BF9981" w14:textId="3A0A99B2"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5B39F4F" w14:textId="16E8A17B" w:rsidR="002E6A32" w:rsidRDefault="002E6A32" w:rsidP="001F5CF7">
      <w:pPr>
        <w:pStyle w:val="NoSpacing"/>
        <w:rPr>
          <w:rFonts w:ascii="Courier New" w:hAnsi="Courier New" w:cs="Courier New"/>
          <w:sz w:val="24"/>
          <w:szCs w:val="24"/>
        </w:rPr>
      </w:pPr>
    </w:p>
    <w:p w14:paraId="7587A2C1" w14:textId="77777777" w:rsidR="002E6A32" w:rsidRPr="002A4BF9" w:rsidRDefault="002E6A32" w:rsidP="001F5CF7">
      <w:pPr>
        <w:pStyle w:val="NoSpacing"/>
        <w:rPr>
          <w:rFonts w:ascii="Courier New" w:hAnsi="Courier New" w:cs="Courier New"/>
          <w:sz w:val="24"/>
          <w:szCs w:val="24"/>
        </w:rPr>
      </w:pPr>
    </w:p>
    <w:p w14:paraId="1170C248"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roduct action.</w:t>
      </w:r>
    </w:p>
    <w:p w14:paraId="44F7BA43" w14:textId="48EED923" w:rsidR="001F5CF7" w:rsidRPr="001F5CF7" w:rsidRDefault="001F5CF7" w:rsidP="001F5CF7">
      <w:pPr>
        <w:pStyle w:val="NoSpacing"/>
        <w:rPr>
          <w:rFonts w:ascii="Times New Roman" w:hAnsi="Times New Roman" w:cs="Times New Roman"/>
          <w:sz w:val="24"/>
          <w:szCs w:val="24"/>
        </w:rPr>
      </w:pPr>
    </w:p>
    <w:p w14:paraId="6EB184A3" w14:textId="4668537F"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public IActionResult Products()</w:t>
      </w:r>
    </w:p>
    <w:p w14:paraId="0F9A328A"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ab/>
      </w:r>
      <w:r w:rsidRPr="002E6A32">
        <w:rPr>
          <w:rFonts w:ascii="Courier New" w:hAnsi="Courier New" w:cs="Courier New"/>
          <w:sz w:val="24"/>
          <w:szCs w:val="24"/>
        </w:rPr>
        <w:t>{</w:t>
      </w:r>
    </w:p>
    <w:p w14:paraId="78D221F6" w14:textId="35516B9D"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306DD181" w14:textId="790FF4EA"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5D8552E0" w14:textId="29919D12" w:rsidR="002E6A32" w:rsidRDefault="002E6A32" w:rsidP="001F5CF7">
      <w:pPr>
        <w:pStyle w:val="NoSpacing"/>
        <w:rPr>
          <w:rFonts w:ascii="Courier New" w:hAnsi="Courier New" w:cs="Courier New"/>
          <w:sz w:val="24"/>
          <w:szCs w:val="24"/>
        </w:rPr>
      </w:pPr>
    </w:p>
    <w:p w14:paraId="52437336" w14:textId="00A7B6E3" w:rsidR="002E6A32" w:rsidRDefault="002E6A32" w:rsidP="001F5CF7">
      <w:pPr>
        <w:pStyle w:val="NoSpacing"/>
        <w:rPr>
          <w:rFonts w:ascii="Courier New" w:hAnsi="Courier New" w:cs="Courier New"/>
          <w:sz w:val="24"/>
          <w:szCs w:val="24"/>
        </w:rPr>
      </w:pPr>
    </w:p>
    <w:p w14:paraId="3D1FD4E4" w14:textId="0937120A" w:rsidR="002E6A32" w:rsidRDefault="002E6A32" w:rsidP="001F5CF7">
      <w:pPr>
        <w:pStyle w:val="NoSpacing"/>
        <w:rPr>
          <w:rFonts w:ascii="Courier New" w:hAnsi="Courier New" w:cs="Courier New"/>
          <w:sz w:val="24"/>
          <w:szCs w:val="24"/>
        </w:rPr>
      </w:pPr>
    </w:p>
    <w:p w14:paraId="20BBB518" w14:textId="77777777" w:rsidR="002E6A32" w:rsidRPr="002E6A32" w:rsidRDefault="002E6A32" w:rsidP="001F5CF7">
      <w:pPr>
        <w:pStyle w:val="NoSpacing"/>
        <w:rPr>
          <w:rFonts w:ascii="Courier New" w:hAnsi="Courier New" w:cs="Courier New"/>
          <w:sz w:val="24"/>
          <w:szCs w:val="24"/>
        </w:rPr>
      </w:pP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n summary, this code defines the HomeController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Pr="002E6A32" w:rsidRDefault="001F5CF7" w:rsidP="001A5233">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ContactsController.cs</w:t>
      </w:r>
    </w:p>
    <w:p w14:paraId="466F4F2D" w14:textId="373D49EA" w:rsidR="001F5CF7" w:rsidRDefault="001F5CF7" w:rsidP="001A5233">
      <w:pPr>
        <w:pStyle w:val="NoSpacing"/>
        <w:rPr>
          <w:rFonts w:ascii="Times New Roman" w:hAnsi="Times New Roman" w:cs="Times New Roman"/>
          <w:sz w:val="24"/>
          <w:szCs w:val="24"/>
        </w:rPr>
      </w:pPr>
    </w:p>
    <w:p w14:paraId="536D26B3" w14:textId="77777777" w:rsidR="002E6A32"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ContactsController class, which is a controller in an ASP.NET Core web application. It handles requests related to the Contact entity. </w:t>
      </w:r>
    </w:p>
    <w:p w14:paraId="4DCED213" w14:textId="77777777" w:rsidR="002E6A32" w:rsidRDefault="002E6A32" w:rsidP="001F5CF7">
      <w:pPr>
        <w:pStyle w:val="NoSpacing"/>
        <w:rPr>
          <w:rFonts w:ascii="Times New Roman" w:hAnsi="Times New Roman" w:cs="Times New Roman"/>
          <w:sz w:val="24"/>
          <w:szCs w:val="24"/>
        </w:rPr>
      </w:pPr>
    </w:p>
    <w:p w14:paraId="48F3F0CA" w14:textId="1D7287C2"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Let's go through each part of the code step by step:</w:t>
      </w:r>
    </w:p>
    <w:p w14:paraId="1E2CAE18" w14:textId="77CF7B6D" w:rsidR="001F5CF7" w:rsidRPr="001F5CF7" w:rsidRDefault="001F5CF7" w:rsidP="001F5CF7">
      <w:pPr>
        <w:pStyle w:val="NoSpacing"/>
        <w:rPr>
          <w:rFonts w:ascii="Times New Roman" w:hAnsi="Times New Roman" w:cs="Times New Roman"/>
          <w:sz w:val="24"/>
          <w:szCs w:val="24"/>
        </w:rPr>
      </w:pPr>
    </w:p>
    <w:p w14:paraId="331F989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Threading.Tasks;</w:t>
      </w:r>
    </w:p>
    <w:p w14:paraId="5E2E03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AspNetCore.Mvc;</w:t>
      </w:r>
    </w:p>
    <w:p w14:paraId="263C5D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EntityFrameworkCore;</w:t>
      </w:r>
    </w:p>
    <w:p w14:paraId="74D9833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ExpressContactManager.Models;</w:t>
      </w:r>
    </w:p>
    <w:p w14:paraId="578B42D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w:t>
      </w:r>
    </w:p>
    <w:p w14:paraId="14905A7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Collections.Generic;</w:t>
      </w:r>
    </w:p>
    <w:p w14:paraId="00EB8D0E"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Diagnostics;</w:t>
      </w:r>
    </w:p>
    <w:p w14:paraId="678F154B"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Linq;</w:t>
      </w:r>
    </w:p>
    <w:p w14:paraId="7730DBD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Threading.Tasks;</w:t>
      </w:r>
    </w:p>
    <w:p w14:paraId="286E23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Extensions.Logging;</w:t>
      </w:r>
    </w:p>
    <w:p w14:paraId="24526E35" w14:textId="77777777" w:rsidR="001F5CF7" w:rsidRPr="002E6A32" w:rsidRDefault="001F5CF7" w:rsidP="002E6A32">
      <w:pPr>
        <w:pStyle w:val="NoSpacing"/>
        <w:ind w:left="720"/>
        <w:rPr>
          <w:rFonts w:ascii="Courier New" w:hAnsi="Courier New" w:cs="Courier New"/>
          <w:sz w:val="24"/>
          <w:szCs w:val="24"/>
        </w:rPr>
      </w:pPr>
    </w:p>
    <w:p w14:paraId="095ABE0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namespace ExpressContactManager.Controllers</w:t>
      </w:r>
    </w:p>
    <w:p w14:paraId="7938ACB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
    <w:p w14:paraId="0E45EB34"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lass ContactsController : Controller</w:t>
      </w:r>
    </w:p>
    <w:p w14:paraId="2B5CE8C2"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265A1D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rivate readonly ApplicationDbContext _context;</w:t>
      </w:r>
    </w:p>
    <w:p w14:paraId="6A1DA10F" w14:textId="77777777" w:rsidR="001F5CF7" w:rsidRPr="002E6A32" w:rsidRDefault="001F5CF7" w:rsidP="002E6A32">
      <w:pPr>
        <w:pStyle w:val="NoSpacing"/>
        <w:ind w:left="720"/>
        <w:rPr>
          <w:rFonts w:ascii="Courier New" w:hAnsi="Courier New" w:cs="Courier New"/>
          <w:sz w:val="24"/>
          <w:szCs w:val="24"/>
        </w:rPr>
      </w:pPr>
    </w:p>
    <w:p w14:paraId="0DB89D4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ontactsController(ApplicationDbContext context)</w:t>
      </w:r>
    </w:p>
    <w:p w14:paraId="7E75BA8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0581A6D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 = context;</w:t>
      </w:r>
    </w:p>
    <w:p w14:paraId="178836F4" w14:textId="7A564A5E" w:rsid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B6FE8D7" w14:textId="77777777" w:rsidR="002E6A32" w:rsidRPr="002E6A32" w:rsidRDefault="002E6A32" w:rsidP="002E6A32">
      <w:pPr>
        <w:pStyle w:val="NoSpacing"/>
        <w:ind w:left="720"/>
        <w:rPr>
          <w:rFonts w:ascii="Courier New" w:hAnsi="Courier New" w:cs="Courier New"/>
          <w:sz w:val="24"/>
          <w:szCs w:val="24"/>
        </w:rPr>
      </w:pP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ere, we are importing various namespaces and defining the ContactsController class. The controller inherits from the Controller base class and takes an ApplicationDbContext object as a constructor parameter.</w:t>
      </w:r>
    </w:p>
    <w:p w14:paraId="4168D810" w14:textId="3FD062B3" w:rsidR="001F5CF7" w:rsidRPr="001F5CF7" w:rsidRDefault="001F5CF7" w:rsidP="001F5CF7">
      <w:pPr>
        <w:pStyle w:val="NoSpacing"/>
        <w:rPr>
          <w:rFonts w:ascii="Times New Roman" w:hAnsi="Times New Roman" w:cs="Times New Roman"/>
          <w:sz w:val="24"/>
          <w:szCs w:val="24"/>
        </w:rPr>
      </w:pPr>
    </w:p>
    <w:p w14:paraId="6E35B9F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IActionResult&gt; Index()</w:t>
      </w:r>
    </w:p>
    <w:p w14:paraId="1E2C6F5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29B7DC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await _context.Contacts.ToListAsync());</w:t>
      </w:r>
    </w:p>
    <w:p w14:paraId="0D99E006" w14:textId="38674E96"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E3E96FF" w14:textId="77777777" w:rsidR="002E6A32" w:rsidRPr="001F5CF7" w:rsidRDefault="002E6A32" w:rsidP="001F5CF7">
      <w:pPr>
        <w:pStyle w:val="NoSpacing"/>
        <w:rPr>
          <w:rFonts w:ascii="Times New Roman" w:hAnsi="Times New Roman" w:cs="Times New Roman"/>
          <w:sz w:val="24"/>
          <w:szCs w:val="24"/>
        </w:rPr>
      </w:pP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112BC058" w14:textId="2DA1D494"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public IActionResult Create()</w:t>
      </w:r>
    </w:p>
    <w:p w14:paraId="58340A23"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 xml:space="preserve"> </w:t>
      </w:r>
      <w:r w:rsidRPr="002E6A32">
        <w:rPr>
          <w:rFonts w:ascii="Courier New" w:hAnsi="Courier New" w:cs="Courier New"/>
          <w:sz w:val="24"/>
          <w:szCs w:val="24"/>
        </w:rPr>
        <w:t>{</w:t>
      </w:r>
    </w:p>
    <w:p w14:paraId="53E3B77D" w14:textId="517387F8"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620323CE" w14:textId="5F75C0C5"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3714086" w14:textId="6AC5314A" w:rsidR="002E6A32" w:rsidRDefault="002E6A32" w:rsidP="001F5CF7">
      <w:pPr>
        <w:pStyle w:val="NoSpacing"/>
        <w:rPr>
          <w:rFonts w:ascii="Courier New" w:hAnsi="Courier New" w:cs="Courier New"/>
          <w:sz w:val="24"/>
          <w:szCs w:val="24"/>
        </w:rPr>
      </w:pPr>
    </w:p>
    <w:p w14:paraId="2A00D134" w14:textId="77777777" w:rsidR="002E6A32" w:rsidRPr="002E6A32" w:rsidRDefault="002E6A32" w:rsidP="001F5CF7">
      <w:pPr>
        <w:pStyle w:val="NoSpacing"/>
        <w:rPr>
          <w:rFonts w:ascii="Courier New" w:hAnsi="Courier New" w:cs="Courier New"/>
          <w:sz w:val="24"/>
          <w:szCs w:val="24"/>
        </w:rPr>
      </w:pPr>
    </w:p>
    <w:p w14:paraId="2D81772B"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75E336D5" w14:textId="3A0142B6"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HttpPost]</w:t>
      </w:r>
    </w:p>
    <w:p w14:paraId="28BB86D0" w14:textId="5BFC741B" w:rsidR="001F5CF7" w:rsidRPr="002E6A32" w:rsidRDefault="001F5CF7" w:rsidP="002E6A32">
      <w:pPr>
        <w:pStyle w:val="NoSpacing"/>
        <w:ind w:firstLine="720"/>
        <w:rPr>
          <w:rFonts w:ascii="Courier New" w:hAnsi="Courier New" w:cs="Courier New"/>
          <w:sz w:val="24"/>
          <w:szCs w:val="24"/>
        </w:rPr>
      </w:pPr>
      <w:r w:rsidRPr="002E6A32">
        <w:rPr>
          <w:rFonts w:ascii="Courier New" w:hAnsi="Courier New" w:cs="Courier New"/>
          <w:sz w:val="24"/>
          <w:szCs w:val="24"/>
        </w:rPr>
        <w:t>[ValidateAntiForgeryToken]</w:t>
      </w:r>
    </w:p>
    <w:p w14:paraId="3D2F8FBC" w14:textId="7395CF78"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public async Task&lt;IActionResult&gt; Create([Bind("Id,FirstName,LastName,Email,Phone")] Contact contact)</w:t>
      </w:r>
    </w:p>
    <w:p w14:paraId="64AA05A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69A78FC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if (ModelState.IsValid)</w:t>
      </w:r>
    </w:p>
    <w:p w14:paraId="5C44141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AC3C325"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Add(contact);</w:t>
      </w:r>
    </w:p>
    <w:p w14:paraId="032247E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await _context.SaveChangesAsync();</w:t>
      </w:r>
    </w:p>
    <w:p w14:paraId="552CF3C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RedirectToAction(nameof(Index));</w:t>
      </w:r>
    </w:p>
    <w:p w14:paraId="3891267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37D4F7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View(contact);</w:t>
      </w:r>
    </w:p>
    <w:p w14:paraId="695D5BF8" w14:textId="554531F1" w:rsidR="001F5CF7"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A99D46C" w14:textId="77777777" w:rsidR="002E6A32" w:rsidRPr="002E6A32" w:rsidRDefault="002E6A32" w:rsidP="002E6A32">
      <w:pPr>
        <w:pStyle w:val="NoSpacing"/>
        <w:ind w:left="720"/>
        <w:rPr>
          <w:rFonts w:ascii="Courier New" w:hAnsi="Courier New" w:cs="Courier New"/>
          <w:sz w:val="24"/>
          <w:szCs w:val="24"/>
        </w:rPr>
      </w:pP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2EB580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IActionResult&gt; Details(int? id)</w:t>
      </w:r>
    </w:p>
    <w:p w14:paraId="0416737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C59924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id == null)</w:t>
      </w:r>
    </w:p>
    <w:p w14:paraId="434D57A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929765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NotFound();</w:t>
      </w:r>
    </w:p>
    <w:p w14:paraId="16AECAEB"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AAB59E2"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var contact = await _context.Contacts</w:t>
      </w:r>
    </w:p>
    <w:p w14:paraId="2AA41C01"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FirstOrDefaultAsync(m =&gt; m.Id == id);</w:t>
      </w:r>
    </w:p>
    <w:p w14:paraId="74D3113A"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contact == null)</w:t>
      </w:r>
    </w:p>
    <w:p w14:paraId="6048C71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30BBD36"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NotFound();</w:t>
      </w:r>
    </w:p>
    <w:p w14:paraId="5466AF5C"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262481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contact);</w:t>
      </w:r>
    </w:p>
    <w:p w14:paraId="1ED5E94E" w14:textId="0FB51711" w:rsidR="002E6A32"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3142B327" w14:textId="77777777" w:rsidR="002E6A32" w:rsidRPr="001F5CF7" w:rsidRDefault="002E6A32" w:rsidP="001F5CF7">
      <w:pPr>
        <w:pStyle w:val="NoSpacing"/>
        <w:rPr>
          <w:rFonts w:ascii="Times New Roman" w:hAnsi="Times New Roman" w:cs="Times New Roman"/>
          <w:sz w:val="24"/>
          <w:szCs w:val="24"/>
        </w:rPr>
      </w:pP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Details action. It takes an optional id parameter, which is used to retrieve the contact with the corresponding Id from the _context object. If the contact is found, the method returns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2A1E97E0" w14:textId="7A9682D1"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IActionResult&gt; Edit(int id, [Bind("Id,FirstName,LastName,Email,Phone")] Contact contact)</w:t>
      </w:r>
    </w:p>
    <w:p w14:paraId="72B537C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D28B69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id != contact.Id)</w:t>
      </w:r>
    </w:p>
    <w:p w14:paraId="0DF274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961FB6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NotFound();</w:t>
      </w:r>
    </w:p>
    <w:p w14:paraId="2EF6CE4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D5439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ModelState.IsValid)</w:t>
      </w:r>
    </w:p>
    <w:p w14:paraId="33228D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F8ECDA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ry</w:t>
      </w:r>
    </w:p>
    <w:p w14:paraId="3474D6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149CAB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context.Update(contact);</w:t>
      </w:r>
    </w:p>
    <w:p w14:paraId="06F2180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context.SaveChangesAsync();</w:t>
      </w:r>
    </w:p>
    <w:p w14:paraId="108FDC8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A0CA15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atch (DbUpdateConcurrencyException)</w:t>
      </w:r>
    </w:p>
    <w:p w14:paraId="51966AD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128CE53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ContactExists(contact.Id))</w:t>
      </w:r>
    </w:p>
    <w:p w14:paraId="42422A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F58C6D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NotFound();</w:t>
      </w:r>
    </w:p>
    <w:p w14:paraId="0BD1967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28694C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lse</w:t>
      </w:r>
    </w:p>
    <w:p w14:paraId="00062A3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78EB2B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hrow;</w:t>
      </w:r>
    </w:p>
    <w:p w14:paraId="0869DC9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03FF0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FE8C92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RedirectToAction(nameof(Index));</w:t>
      </w:r>
    </w:p>
    <w:p w14:paraId="70789AC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DD7A3E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View(contact);</w:t>
      </w:r>
    </w:p>
    <w:p w14:paraId="34B8CC3C" w14:textId="7B259232"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B66752F" w14:textId="77777777" w:rsidR="00CF3B03" w:rsidRPr="00CF3B03" w:rsidRDefault="00CF3B03" w:rsidP="00CF3B03">
      <w:pPr>
        <w:pStyle w:val="NoSpacing"/>
        <w:ind w:left="720"/>
        <w:rPr>
          <w:rFonts w:ascii="Courier New" w:hAnsi="Courier New" w:cs="Courier New"/>
          <w:sz w:val="24"/>
          <w:szCs w:val="24"/>
        </w:rPr>
      </w:pP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3241A7AE" w14:textId="29BE009E"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f the model state is valid, the method updates the contact in the _context object</w:t>
      </w:r>
      <w:r w:rsidR="00CF3B03">
        <w:rPr>
          <w:rFonts w:ascii="Times New Roman" w:hAnsi="Times New Roman" w:cs="Times New Roman"/>
          <w:sz w:val="24"/>
          <w:szCs w:val="24"/>
        </w:rPr>
        <w:t xml:space="preserve"> </w:t>
      </w:r>
      <w:r w:rsidRPr="001F5CF7">
        <w:rPr>
          <w:rFonts w:ascii="Times New Roman" w:hAnsi="Times New Roman" w:cs="Times New Roman"/>
          <w:sz w:val="24"/>
          <w:szCs w:val="24"/>
        </w:rPr>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6B62D111" w14:textId="77777777" w:rsidR="00CF3B03" w:rsidRDefault="00CF3B03" w:rsidP="001F5CF7">
      <w:pPr>
        <w:pStyle w:val="NoSpacing"/>
        <w:rPr>
          <w:rFonts w:ascii="Times New Roman" w:hAnsi="Times New Roman" w:cs="Times New Roman"/>
          <w:sz w:val="24"/>
          <w:szCs w:val="24"/>
        </w:rPr>
      </w:pPr>
    </w:p>
    <w:p w14:paraId="72C28C1A" w14:textId="77777777" w:rsidR="00CF3B03" w:rsidRDefault="00CF3B03" w:rsidP="001F5CF7">
      <w:pPr>
        <w:pStyle w:val="NoSpacing"/>
        <w:rPr>
          <w:rFonts w:ascii="Times New Roman" w:hAnsi="Times New Roman" w:cs="Times New Roman"/>
          <w:sz w:val="24"/>
          <w:szCs w:val="24"/>
        </w:rPr>
      </w:pPr>
    </w:p>
    <w:p w14:paraId="22153278" w14:textId="77777777" w:rsidR="00CF3B03" w:rsidRDefault="00CF3B03" w:rsidP="001F5CF7">
      <w:pPr>
        <w:pStyle w:val="NoSpacing"/>
        <w:rPr>
          <w:rFonts w:ascii="Times New Roman" w:hAnsi="Times New Roman" w:cs="Times New Roman"/>
          <w:sz w:val="24"/>
          <w:szCs w:val="24"/>
        </w:rPr>
      </w:pPr>
    </w:p>
    <w:p w14:paraId="773F1AF7" w14:textId="2C85BFA0"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lastRenderedPageBreak/>
        <w:t xml:space="preserve">        public async Task&lt;IActionResult&gt; Delete(int? id)</w:t>
      </w:r>
    </w:p>
    <w:p w14:paraId="4AFA763B"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0596A30F"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id == null)</w:t>
      </w:r>
    </w:p>
    <w:p w14:paraId="7EFA1FF5"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5CA8EBF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NotFound();</w:t>
      </w:r>
    </w:p>
    <w:p w14:paraId="57716D9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5856A2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var contact = await _context.Contacts</w:t>
      </w:r>
    </w:p>
    <w:p w14:paraId="5A456A0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FirstOrDefaultAsync(m =&gt; m.Id == id);</w:t>
      </w:r>
    </w:p>
    <w:p w14:paraId="34005F1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contact == null)</w:t>
      </w:r>
    </w:p>
    <w:p w14:paraId="0D4BB33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2C272CFC"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NotFound();</w:t>
      </w:r>
    </w:p>
    <w:p w14:paraId="75F57784"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64F6F717"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View(contact);</w:t>
      </w:r>
    </w:p>
    <w:p w14:paraId="71721C2C" w14:textId="223DFB2A"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ED93E5E" w14:textId="77777777" w:rsidR="00CF3B03" w:rsidRPr="001F5CF7" w:rsidRDefault="00CF3B03" w:rsidP="001F5CF7">
      <w:pPr>
        <w:pStyle w:val="NoSpacing"/>
        <w:rPr>
          <w:rFonts w:ascii="Times New Roman" w:hAnsi="Times New Roman" w:cs="Times New Roman"/>
          <w:sz w:val="24"/>
          <w:szCs w:val="24"/>
        </w:rPr>
      </w:pP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Delete action. It takes an optional id parameter, which is used to retrieve the contact with the corresponding Id from the _context object. If the contact is found, the method returns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6DA32480" w14:textId="75BB916A"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HttpPost, ActionName("Delete")]</w:t>
      </w:r>
    </w:p>
    <w:p w14:paraId="26BC361E" w14:textId="4F56E3D1" w:rsidR="001F5CF7" w:rsidRPr="00CF3B03" w:rsidRDefault="001F5CF7" w:rsidP="00CF3B03">
      <w:pPr>
        <w:pStyle w:val="NoSpacing"/>
        <w:ind w:firstLine="720"/>
        <w:rPr>
          <w:rFonts w:ascii="Courier New" w:hAnsi="Courier New" w:cs="Courier New"/>
          <w:sz w:val="24"/>
          <w:szCs w:val="24"/>
        </w:rPr>
      </w:pPr>
      <w:r w:rsidRPr="00CF3B03">
        <w:rPr>
          <w:rFonts w:ascii="Courier New" w:hAnsi="Courier New" w:cs="Courier New"/>
          <w:sz w:val="24"/>
          <w:szCs w:val="24"/>
        </w:rPr>
        <w:t>[ValidateAntiForgeryToken]</w:t>
      </w:r>
    </w:p>
    <w:p w14:paraId="1D74DADE" w14:textId="6CA03DC9"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IActionResult&gt; DeleteConfirmed(int id)</w:t>
      </w:r>
    </w:p>
    <w:p w14:paraId="26FD327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A84F0F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var contact = await _context.Contacts.FindAsync(id);</w:t>
      </w:r>
    </w:p>
    <w:p w14:paraId="391C29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context.Contacts.Remove(contact);</w:t>
      </w:r>
    </w:p>
    <w:p w14:paraId="087ED4B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context.SaveChangesAsync();</w:t>
      </w:r>
    </w:p>
    <w:p w14:paraId="04B3F4C9"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RedirectToAction(nameof(Index));</w:t>
      </w:r>
    </w:p>
    <w:p w14:paraId="06C2774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D65768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8807C7E" w14:textId="5A6F3ACF"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82FFB86" w14:textId="77777777" w:rsidR="00CF3B03" w:rsidRPr="00CF3B03" w:rsidRDefault="00CF3B03" w:rsidP="00CF3B03">
      <w:pPr>
        <w:pStyle w:val="NoSpacing"/>
        <w:ind w:left="720"/>
        <w:rPr>
          <w:rFonts w:ascii="Courier New" w:hAnsi="Courier New" w:cs="Courier New"/>
          <w:sz w:val="24"/>
          <w:szCs w:val="24"/>
        </w:rPr>
      </w:pP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e ContactsController class provides an interface for CRUD operations on the Contact entity. It takes care of interacting with the database through the ApplicationDbContext object and returns views that display the relevant information.</w:t>
      </w:r>
    </w:p>
    <w:p w14:paraId="7632AF6C" w14:textId="63D14C32" w:rsidR="001F5CF7" w:rsidRDefault="001F5CF7" w:rsidP="001F5CF7">
      <w:pPr>
        <w:pStyle w:val="NoSpacing"/>
        <w:rPr>
          <w:rFonts w:ascii="Times New Roman" w:hAnsi="Times New Roman" w:cs="Times New Roman"/>
          <w:sz w:val="24"/>
          <w:szCs w:val="24"/>
        </w:rPr>
      </w:pPr>
    </w:p>
    <w:p w14:paraId="6F651891" w14:textId="146C5CED" w:rsidR="00CF3B03" w:rsidRDefault="00CF3B03" w:rsidP="001F5CF7">
      <w:pPr>
        <w:pStyle w:val="NoSpacing"/>
        <w:rPr>
          <w:rFonts w:ascii="Times New Roman" w:hAnsi="Times New Roman" w:cs="Times New Roman"/>
          <w:sz w:val="24"/>
          <w:szCs w:val="24"/>
        </w:rPr>
      </w:pPr>
    </w:p>
    <w:p w14:paraId="1C35B974" w14:textId="54186A4F" w:rsidR="00CF3B03" w:rsidRDefault="00CF3B03" w:rsidP="001F5CF7">
      <w:pPr>
        <w:pStyle w:val="NoSpacing"/>
        <w:rPr>
          <w:rFonts w:ascii="Times New Roman" w:hAnsi="Times New Roman" w:cs="Times New Roman"/>
          <w:sz w:val="24"/>
          <w:szCs w:val="24"/>
        </w:rPr>
      </w:pPr>
    </w:p>
    <w:p w14:paraId="47B34A5E" w14:textId="4438C0AE" w:rsidR="00CF3B03" w:rsidRDefault="00CF3B03" w:rsidP="001F5CF7">
      <w:pPr>
        <w:pStyle w:val="NoSpacing"/>
        <w:rPr>
          <w:rFonts w:ascii="Times New Roman" w:hAnsi="Times New Roman" w:cs="Times New Roman"/>
          <w:sz w:val="24"/>
          <w:szCs w:val="24"/>
        </w:rPr>
      </w:pPr>
    </w:p>
    <w:p w14:paraId="5044A675" w14:textId="74B2A8C6" w:rsidR="00CF3B03" w:rsidRDefault="00CF3B03" w:rsidP="001F5CF7">
      <w:pPr>
        <w:pStyle w:val="NoSpacing"/>
        <w:rPr>
          <w:rFonts w:ascii="Times New Roman" w:hAnsi="Times New Roman" w:cs="Times New Roman"/>
          <w:sz w:val="24"/>
          <w:szCs w:val="24"/>
        </w:rPr>
      </w:pPr>
    </w:p>
    <w:p w14:paraId="05019EB5" w14:textId="77777777" w:rsidR="00CF3B03" w:rsidRDefault="00CF3B03"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Pr="00CF3B03" w:rsidRDefault="001F5CF7" w:rsidP="001F5CF7">
      <w:pPr>
        <w:pStyle w:val="NoSpacing"/>
        <w:rPr>
          <w:rFonts w:ascii="Times New Roman" w:hAnsi="Times New Roman" w:cs="Times New Roman"/>
          <w:b/>
          <w:bCs/>
          <w:sz w:val="24"/>
          <w:szCs w:val="24"/>
        </w:rPr>
      </w:pPr>
      <w:r w:rsidRPr="00CF3B03">
        <w:rPr>
          <w:rFonts w:ascii="Times New Roman" w:hAnsi="Times New Roman" w:cs="Times New Roman"/>
          <w:b/>
          <w:bCs/>
          <w:sz w:val="24"/>
          <w:szCs w:val="24"/>
        </w:rPr>
        <w:lastRenderedPageBreak/>
        <w:t>LaunchSettings.json</w:t>
      </w:r>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F9AE47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Settings": {</w:t>
      </w:r>
    </w:p>
    <w:p w14:paraId="743C26A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indowsAuthentication": false,</w:t>
      </w:r>
    </w:p>
    <w:p w14:paraId="42A321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nonymousAuthentication": true,</w:t>
      </w:r>
    </w:p>
    <w:p w14:paraId="0737772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Express": {</w:t>
      </w:r>
    </w:p>
    <w:p w14:paraId="75E279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pplicationUrl": "http://localhost:32740",</w:t>
      </w:r>
    </w:p>
    <w:p w14:paraId="0C521F3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sslPort": 44386</w:t>
      </w:r>
    </w:p>
    <w:p w14:paraId="45840C7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5DE433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AC63C1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profiles": {</w:t>
      </w:r>
    </w:p>
    <w:p w14:paraId="51FD5DA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xpressContactManager": {</w:t>
      </w:r>
    </w:p>
    <w:p w14:paraId="7FFFD61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mmandName": "Project",</w:t>
      </w:r>
    </w:p>
    <w:p w14:paraId="14C62B0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dotnetRunMessages": true,</w:t>
      </w:r>
    </w:p>
    <w:p w14:paraId="116E1F7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Browser": true,</w:t>
      </w:r>
    </w:p>
    <w:p w14:paraId="48B8C8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pplicationUrl": "https://localhost:5001;http://localhost:5000",</w:t>
      </w:r>
    </w:p>
    <w:p w14:paraId="73EC100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Url": "https://localhost:5001/Contacts",</w:t>
      </w:r>
    </w:p>
    <w:p w14:paraId="422F876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nvironmentVariables": {</w:t>
      </w:r>
    </w:p>
    <w:p w14:paraId="346A505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6D99C05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3E75EC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CFA266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 Express": {</w:t>
      </w:r>
    </w:p>
    <w:p w14:paraId="33A0C74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mmandName": "IISExpress",</w:t>
      </w:r>
    </w:p>
    <w:p w14:paraId="3A0940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Browser": true,</w:t>
      </w:r>
    </w:p>
    <w:p w14:paraId="100A2A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Url": "https://localhost:44386/Contacts",</w:t>
      </w:r>
    </w:p>
    <w:p w14:paraId="711B2C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nvironmentVariables": {</w:t>
      </w:r>
    </w:p>
    <w:p w14:paraId="3A7B075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1CD5E05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40C188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F1528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33183E6" w14:textId="1C4218A5"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Pr="00CF3B03" w:rsidRDefault="001F5CF7" w:rsidP="001F5CF7">
      <w:pPr>
        <w:pStyle w:val="NoSpacing"/>
        <w:rPr>
          <w:rFonts w:ascii="Times New Roman" w:hAnsi="Times New Roman" w:cs="Times New Roman"/>
          <w:b/>
          <w:bCs/>
          <w:sz w:val="24"/>
          <w:szCs w:val="24"/>
        </w:rPr>
      </w:pPr>
      <w:r w:rsidRPr="00CF3B03">
        <w:rPr>
          <w:rFonts w:ascii="Times New Roman" w:hAnsi="Times New Roman" w:cs="Times New Roman"/>
          <w:b/>
          <w:bCs/>
          <w:sz w:val="24"/>
          <w:szCs w:val="24"/>
        </w:rPr>
        <w:t>Appsettings.json</w:t>
      </w:r>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4130FD8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0F7A8D9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nnectionStrings": {</w:t>
      </w:r>
    </w:p>
    <w:p w14:paraId="6B95BAA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DefaultConnection": "Server=(localdb)\\mssqllocaldb;Database=ContactManagerDb;Trusted_Connection=True;MultipleActiveResultSets=true"</w:t>
      </w:r>
    </w:p>
    <w:p w14:paraId="6A25B336" w14:textId="6C3C0257"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532B08D" w14:textId="77777777" w:rsidR="00CF3B03" w:rsidRPr="00CF3B03" w:rsidRDefault="00CF3B03" w:rsidP="00CF3B03">
      <w:pPr>
        <w:pStyle w:val="NoSpacing"/>
        <w:ind w:left="720"/>
        <w:rPr>
          <w:rFonts w:ascii="Courier New" w:hAnsi="Courier New" w:cs="Courier New"/>
          <w:sz w:val="24"/>
          <w:szCs w:val="24"/>
        </w:rPr>
      </w:pP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section specifies the connection string for the database that the application will use. In this case, the connection string is named DefaultConnection and is set to a local SQL Server Express instance ((localdb)\\mssqllocaldb), using a database named ContactManagerDb. The Trusted_Connection parameter specifies that the connection should use Windows authentication and the MultipleActiveResultSets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3ED7E1F4" w14:textId="77777777" w:rsidR="001F5CF7" w:rsidRPr="00F436B1" w:rsidRDefault="001F5CF7" w:rsidP="00F436B1">
      <w:pPr>
        <w:pStyle w:val="NoSpacing"/>
        <w:ind w:left="720"/>
        <w:rPr>
          <w:rFonts w:ascii="Courier New" w:hAnsi="Courier New" w:cs="Courier New"/>
          <w:sz w:val="24"/>
          <w:szCs w:val="24"/>
        </w:rPr>
      </w:pPr>
      <w:r w:rsidRPr="001F5CF7">
        <w:rPr>
          <w:rFonts w:ascii="Times New Roman" w:hAnsi="Times New Roman" w:cs="Times New Roman"/>
          <w:sz w:val="24"/>
          <w:szCs w:val="24"/>
        </w:rPr>
        <w:t xml:space="preserve">  </w:t>
      </w:r>
      <w:r w:rsidRPr="00F436B1">
        <w:rPr>
          <w:rFonts w:ascii="Courier New" w:hAnsi="Courier New" w:cs="Courier New"/>
          <w:sz w:val="24"/>
          <w:szCs w:val="24"/>
        </w:rPr>
        <w:t>"Logging": {</w:t>
      </w:r>
    </w:p>
    <w:p w14:paraId="7B04127F"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LogLevel": {</w:t>
      </w:r>
    </w:p>
    <w:p w14:paraId="66468F91"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Default": "Information",</w:t>
      </w:r>
    </w:p>
    <w:p w14:paraId="3BFE8A36"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Microsoft.AspNetCore": "Warning"</w:t>
      </w:r>
    </w:p>
    <w:p w14:paraId="2F091FF8"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w:t>
      </w:r>
    </w:p>
    <w:p w14:paraId="0C1C4B95" w14:textId="0E53EBC2" w:rsidR="001F5CF7"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w:t>
      </w:r>
    </w:p>
    <w:p w14:paraId="44881870" w14:textId="77777777" w:rsidR="00F436B1" w:rsidRPr="00F436B1" w:rsidRDefault="00F436B1" w:rsidP="001F5CF7">
      <w:pPr>
        <w:pStyle w:val="NoSpacing"/>
        <w:rPr>
          <w:rFonts w:ascii="Courier New" w:hAnsi="Courier New" w:cs="Courier New"/>
          <w:sz w:val="24"/>
          <w:szCs w:val="24"/>
        </w:rPr>
      </w:pP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logging settings for the application. The LogLevel key has two nested keys: Default and Microsoft.AspNetCore. The Default level is set to Information, which means that all logs with a level of Information or higher will be included in the output. The Microsoft.AspNetCore level is set to Warning, which means that logs with a level of Warning or higher from the Microsoft.AspNetCor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45D75877" w14:textId="048FD643" w:rsidR="001F5CF7" w:rsidRDefault="001F5CF7"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  "AllowedHosts": "*"</w:t>
      </w:r>
    </w:p>
    <w:p w14:paraId="1D1B7D8B" w14:textId="77777777" w:rsidR="00F436B1" w:rsidRPr="00F436B1" w:rsidRDefault="00F436B1" w:rsidP="00F436B1">
      <w:pPr>
        <w:pStyle w:val="NoSpacing"/>
        <w:ind w:firstLine="720"/>
        <w:rPr>
          <w:rFonts w:ascii="Courier New" w:hAnsi="Courier New" w:cs="Courier New"/>
          <w:sz w:val="24"/>
          <w:szCs w:val="24"/>
        </w:rPr>
      </w:pP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Pr="00F436B1" w:rsidRDefault="001F5CF7" w:rsidP="001F5CF7">
      <w:pPr>
        <w:pStyle w:val="NoSpacing"/>
        <w:rPr>
          <w:rFonts w:ascii="Times New Roman" w:hAnsi="Times New Roman" w:cs="Times New Roman"/>
          <w:b/>
          <w:bCs/>
          <w:sz w:val="24"/>
          <w:szCs w:val="24"/>
        </w:rPr>
      </w:pPr>
      <w:r w:rsidRPr="00F436B1">
        <w:rPr>
          <w:rFonts w:ascii="Times New Roman" w:hAnsi="Times New Roman" w:cs="Times New Roman"/>
          <w:b/>
          <w:bCs/>
          <w:sz w:val="24"/>
          <w:szCs w:val="24"/>
        </w:rPr>
        <w:t>Create.cshtml</w:t>
      </w:r>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728091B"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model Contact</w:t>
      </w:r>
    </w:p>
    <w:p w14:paraId="55F24326" w14:textId="77777777" w:rsidR="003C33BE" w:rsidRPr="00F436B1" w:rsidRDefault="003C33BE" w:rsidP="00F436B1">
      <w:pPr>
        <w:pStyle w:val="NoSpacing"/>
        <w:ind w:left="720"/>
        <w:rPr>
          <w:rFonts w:ascii="Courier New" w:hAnsi="Courier New" w:cs="Courier New"/>
          <w:sz w:val="24"/>
          <w:szCs w:val="24"/>
        </w:rPr>
      </w:pPr>
    </w:p>
    <w:p w14:paraId="4A06E9D6"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w:t>
      </w:r>
    </w:p>
    <w:p w14:paraId="06459934"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ViewData["Title"] = "Create";</w:t>
      </w:r>
    </w:p>
    <w:p w14:paraId="371306EE"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w:t>
      </w:r>
    </w:p>
    <w:p w14:paraId="6FFDA449" w14:textId="77777777" w:rsidR="003C33BE" w:rsidRPr="00F436B1" w:rsidRDefault="003C33BE" w:rsidP="00F436B1">
      <w:pPr>
        <w:pStyle w:val="NoSpacing"/>
        <w:ind w:left="720"/>
        <w:rPr>
          <w:rFonts w:ascii="Courier New" w:hAnsi="Courier New" w:cs="Courier New"/>
          <w:sz w:val="24"/>
          <w:szCs w:val="24"/>
        </w:rPr>
      </w:pPr>
    </w:p>
    <w:p w14:paraId="70947DD3"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h2&gt;Create New Contact&lt;/h2&gt;</w:t>
      </w:r>
    </w:p>
    <w:p w14:paraId="0BAC0ADB" w14:textId="77777777" w:rsidR="003C33BE" w:rsidRPr="00F436B1" w:rsidRDefault="003C33BE" w:rsidP="00F436B1">
      <w:pPr>
        <w:pStyle w:val="NoSpacing"/>
        <w:ind w:left="720"/>
        <w:rPr>
          <w:rFonts w:ascii="Courier New" w:hAnsi="Courier New" w:cs="Courier New"/>
          <w:sz w:val="24"/>
          <w:szCs w:val="24"/>
        </w:rPr>
      </w:pPr>
    </w:p>
    <w:p w14:paraId="62292921" w14:textId="38F91458" w:rsidR="003C33BE"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form asp-action="Create"&gt;</w:t>
      </w:r>
    </w:p>
    <w:p w14:paraId="468E3335" w14:textId="584F5DC8" w:rsidR="00F436B1" w:rsidRDefault="00F436B1" w:rsidP="00F436B1">
      <w:pPr>
        <w:pStyle w:val="NoSpacing"/>
        <w:ind w:left="720"/>
        <w:rPr>
          <w:rFonts w:ascii="Courier New" w:hAnsi="Courier New" w:cs="Courier New"/>
          <w:sz w:val="24"/>
          <w:szCs w:val="24"/>
        </w:rPr>
      </w:pPr>
    </w:p>
    <w:p w14:paraId="77CDA036" w14:textId="77777777" w:rsidR="00F436B1" w:rsidRPr="00F436B1" w:rsidRDefault="00F436B1" w:rsidP="00F436B1">
      <w:pPr>
        <w:pStyle w:val="NoSpacing"/>
        <w:ind w:left="720"/>
        <w:rPr>
          <w:rFonts w:ascii="Courier New" w:hAnsi="Courier New" w:cs="Courier New"/>
          <w:sz w:val="24"/>
          <w:szCs w:val="24"/>
        </w:rPr>
      </w:pP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efines the model for the view (@model Contact) and sets the page title (ViewData["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326D05B8" w14:textId="32C28FB7"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lastRenderedPageBreak/>
        <w:t xml:space="preserve">   &lt;div class="form-group"&gt;</w:t>
      </w:r>
    </w:p>
    <w:p w14:paraId="1B812C74" w14:textId="100534AD"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lt;label asp-for"FirstName"&gt;First Name&lt;/label&gt;</w:t>
      </w:r>
    </w:p>
    <w:p w14:paraId="459311FE" w14:textId="1610727F"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lt;input asp-for="FirstName" class="form-control" /&gt;</w:t>
      </w:r>
    </w:p>
    <w:p w14:paraId="36260B6D" w14:textId="39CA0437" w:rsidR="003C33BE"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w:t>
      </w:r>
      <w:r w:rsidR="00F436B1">
        <w:rPr>
          <w:rFonts w:ascii="Courier New" w:hAnsi="Courier New" w:cs="Courier New"/>
          <w:sz w:val="24"/>
          <w:szCs w:val="24"/>
        </w:rPr>
        <w:tab/>
      </w:r>
      <w:r w:rsidRPr="00F436B1">
        <w:rPr>
          <w:rFonts w:ascii="Courier New" w:hAnsi="Courier New" w:cs="Courier New"/>
          <w:sz w:val="24"/>
          <w:szCs w:val="24"/>
        </w:rPr>
        <w:t>&lt;/div&gt;</w:t>
      </w:r>
    </w:p>
    <w:p w14:paraId="2BA504B7" w14:textId="77777777" w:rsidR="00F436B1" w:rsidRPr="00F436B1" w:rsidRDefault="00F436B1" w:rsidP="00F436B1">
      <w:pPr>
        <w:pStyle w:val="NoSpacing"/>
        <w:ind w:left="720"/>
        <w:rPr>
          <w:rFonts w:ascii="Courier New" w:hAnsi="Courier New" w:cs="Courier New"/>
          <w:sz w:val="24"/>
          <w:szCs w:val="24"/>
        </w:rPr>
      </w:pP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5A444B56" w14:textId="5088D85D"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button type="submit" class="btn btn-primary"&gt;Create&lt;/button&gt;</w:t>
      </w:r>
    </w:p>
    <w:p w14:paraId="090B1230" w14:textId="2CE14A9E" w:rsidR="003C33BE"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form&gt;</w:t>
      </w:r>
    </w:p>
    <w:p w14:paraId="59F85947" w14:textId="77777777" w:rsidR="00F436B1" w:rsidRPr="00F436B1" w:rsidRDefault="00F436B1" w:rsidP="00F436B1">
      <w:pPr>
        <w:pStyle w:val="NoSpacing"/>
        <w:ind w:left="720"/>
        <w:rPr>
          <w:rFonts w:ascii="Courier New" w:hAnsi="Courier New" w:cs="Courier New"/>
          <w:sz w:val="24"/>
          <w:szCs w:val="24"/>
        </w:rPr>
      </w:pP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50FF639D" w:rsidR="003C33BE" w:rsidRPr="00F436B1" w:rsidRDefault="003C33BE" w:rsidP="003C33BE">
      <w:pPr>
        <w:pStyle w:val="NoSpacing"/>
        <w:rPr>
          <w:rFonts w:ascii="Times New Roman" w:hAnsi="Times New Roman" w:cs="Times New Roman"/>
          <w:b/>
          <w:bCs/>
          <w:sz w:val="24"/>
          <w:szCs w:val="24"/>
        </w:rPr>
      </w:pPr>
      <w:r w:rsidRPr="00F436B1">
        <w:rPr>
          <w:rFonts w:ascii="Times New Roman" w:hAnsi="Times New Roman" w:cs="Times New Roman"/>
          <w:b/>
          <w:bCs/>
          <w:sz w:val="24"/>
          <w:szCs w:val="24"/>
        </w:rPr>
        <w:t xml:space="preserve">Here are what each piece does </w:t>
      </w:r>
      <w:r w:rsidR="00F436B1">
        <w:rPr>
          <w:rFonts w:ascii="Times New Roman" w:hAnsi="Times New Roman" w:cs="Times New Roman"/>
          <w:b/>
          <w:bCs/>
          <w:sz w:val="24"/>
          <w:szCs w:val="24"/>
        </w:rPr>
        <w:t xml:space="preserve">of &lt;@razor_html&gt;.cshtml files do </w:t>
      </w:r>
      <w:r w:rsidRPr="00F436B1">
        <w:rPr>
          <w:rFonts w:ascii="Times New Roman" w:hAnsi="Times New Roman" w:cs="Times New Roman"/>
          <w:b/>
          <w:bCs/>
          <w:sz w:val="24"/>
          <w:szCs w:val="24"/>
        </w:rPr>
        <w:t>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6237DBE7" w14:textId="77777777" w:rsid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model </w:t>
      </w:r>
    </w:p>
    <w:p w14:paraId="4A3F683F" w14:textId="77777777" w:rsidR="00F436B1" w:rsidRDefault="00F436B1" w:rsidP="003C33BE">
      <w:pPr>
        <w:pStyle w:val="NoSpacing"/>
        <w:rPr>
          <w:rFonts w:ascii="Courier New" w:hAnsi="Courier New" w:cs="Courier New"/>
          <w:sz w:val="24"/>
          <w:szCs w:val="24"/>
        </w:rPr>
      </w:pPr>
    </w:p>
    <w:p w14:paraId="75DC6F15" w14:textId="77777777" w:rsidR="00F43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ntact declares the model used by the view as Contact. The view is strongly-typed and expects </w:t>
      </w:r>
    </w:p>
    <w:p w14:paraId="1153FFC2" w14:textId="7D8F19C4"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a Contact object to be passed to it.</w:t>
      </w:r>
    </w:p>
    <w:p w14:paraId="6DED5C5E" w14:textId="77777777" w:rsidR="00F436B1" w:rsidRDefault="00F436B1" w:rsidP="003C33BE">
      <w:pPr>
        <w:pStyle w:val="NoSpacing"/>
        <w:rPr>
          <w:rFonts w:ascii="Times New Roman" w:hAnsi="Times New Roman" w:cs="Times New Roman"/>
          <w:sz w:val="24"/>
          <w:szCs w:val="24"/>
        </w:rPr>
      </w:pPr>
    </w:p>
    <w:p w14:paraId="24CFDE73" w14:textId="77777777" w:rsidR="00F436B1" w:rsidRP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 ViewData["Title"] = "Create"; } </w:t>
      </w:r>
    </w:p>
    <w:p w14:paraId="67634695" w14:textId="77777777" w:rsidR="00F436B1" w:rsidRDefault="00F436B1" w:rsidP="003C33BE">
      <w:pPr>
        <w:pStyle w:val="NoSpacing"/>
        <w:rPr>
          <w:rFonts w:ascii="Times New Roman" w:hAnsi="Times New Roman" w:cs="Times New Roman"/>
          <w:sz w:val="24"/>
          <w:szCs w:val="24"/>
        </w:rPr>
      </w:pPr>
    </w:p>
    <w:p w14:paraId="5E875DC9" w14:textId="55959ADF"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sets the title of the page to "Create".</w:t>
      </w:r>
    </w:p>
    <w:p w14:paraId="0F5C325C" w14:textId="77777777" w:rsidR="00F436B1" w:rsidRDefault="00F436B1" w:rsidP="003C33BE">
      <w:pPr>
        <w:pStyle w:val="NoSpacing"/>
        <w:rPr>
          <w:rFonts w:ascii="Times New Roman" w:hAnsi="Times New Roman" w:cs="Times New Roman"/>
          <w:sz w:val="24"/>
          <w:szCs w:val="24"/>
        </w:rPr>
      </w:pPr>
    </w:p>
    <w:p w14:paraId="131ED87A"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h2&gt;Create New Contact&lt;/h2&gt;</w:t>
      </w:r>
      <w:r w:rsidRPr="003C33BE">
        <w:rPr>
          <w:rFonts w:ascii="Times New Roman" w:hAnsi="Times New Roman" w:cs="Times New Roman"/>
          <w:sz w:val="24"/>
          <w:szCs w:val="24"/>
        </w:rPr>
        <w:t xml:space="preserve"> </w:t>
      </w:r>
    </w:p>
    <w:p w14:paraId="7E97D3B4" w14:textId="77777777" w:rsidR="00F436B1" w:rsidRDefault="00F436B1" w:rsidP="003C33BE">
      <w:pPr>
        <w:pStyle w:val="NoSpacing"/>
        <w:rPr>
          <w:rFonts w:ascii="Times New Roman" w:hAnsi="Times New Roman" w:cs="Times New Roman"/>
          <w:sz w:val="24"/>
          <w:szCs w:val="24"/>
        </w:rPr>
      </w:pPr>
    </w:p>
    <w:p w14:paraId="0A25DD96" w14:textId="21A18998"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heading for the form to indicate that it is used to create a new contact.</w:t>
      </w:r>
    </w:p>
    <w:p w14:paraId="4D284098" w14:textId="77777777" w:rsidR="00F436B1" w:rsidRPr="003C33BE" w:rsidRDefault="00F436B1" w:rsidP="003C33BE">
      <w:pPr>
        <w:pStyle w:val="NoSpacing"/>
        <w:rPr>
          <w:rFonts w:ascii="Times New Roman" w:hAnsi="Times New Roman" w:cs="Times New Roman"/>
          <w:sz w:val="24"/>
          <w:szCs w:val="24"/>
        </w:rPr>
      </w:pPr>
    </w:p>
    <w:p w14:paraId="1CF4E27C"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form asp-action="Create"&gt;</w:t>
      </w:r>
      <w:r w:rsidRPr="003C33BE">
        <w:rPr>
          <w:rFonts w:ascii="Times New Roman" w:hAnsi="Times New Roman" w:cs="Times New Roman"/>
          <w:sz w:val="24"/>
          <w:szCs w:val="24"/>
        </w:rPr>
        <w:t xml:space="preserve"> </w:t>
      </w:r>
    </w:p>
    <w:p w14:paraId="4155C8F2" w14:textId="77777777" w:rsidR="00F436B1" w:rsidRDefault="00F436B1" w:rsidP="003C33BE">
      <w:pPr>
        <w:pStyle w:val="NoSpacing"/>
        <w:rPr>
          <w:rFonts w:ascii="Times New Roman" w:hAnsi="Times New Roman" w:cs="Times New Roman"/>
          <w:sz w:val="24"/>
          <w:szCs w:val="24"/>
        </w:rPr>
      </w:pPr>
    </w:p>
    <w:p w14:paraId="69B276BE" w14:textId="79A17015"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n HTML form that will be submitted to the Create action method in the controller.</w:t>
      </w:r>
    </w:p>
    <w:p w14:paraId="1EFB986D" w14:textId="77777777" w:rsidR="00F436B1" w:rsidRDefault="00F436B1" w:rsidP="003C33BE">
      <w:pPr>
        <w:pStyle w:val="NoSpacing"/>
        <w:rPr>
          <w:rFonts w:ascii="Times New Roman" w:hAnsi="Times New Roman" w:cs="Times New Roman"/>
          <w:sz w:val="24"/>
          <w:szCs w:val="24"/>
        </w:rPr>
      </w:pPr>
    </w:p>
    <w:p w14:paraId="49DADFBC"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div class="form-group"&gt;</w:t>
      </w:r>
      <w:r w:rsidRPr="003C33BE">
        <w:rPr>
          <w:rFonts w:ascii="Times New Roman" w:hAnsi="Times New Roman" w:cs="Times New Roman"/>
          <w:sz w:val="24"/>
          <w:szCs w:val="24"/>
        </w:rPr>
        <w:t xml:space="preserve"> </w:t>
      </w:r>
    </w:p>
    <w:p w14:paraId="06EE77A5" w14:textId="77777777" w:rsidR="00F436B1" w:rsidRDefault="00F436B1" w:rsidP="003C33BE">
      <w:pPr>
        <w:pStyle w:val="NoSpacing"/>
        <w:rPr>
          <w:rFonts w:ascii="Times New Roman" w:hAnsi="Times New Roman" w:cs="Times New Roman"/>
          <w:sz w:val="24"/>
          <w:szCs w:val="24"/>
        </w:rPr>
      </w:pPr>
    </w:p>
    <w:p w14:paraId="7E823A26" w14:textId="6CC61A5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new form group that can contain a label and an input.</w:t>
      </w:r>
    </w:p>
    <w:p w14:paraId="4F97CFEB" w14:textId="77777777" w:rsidR="00F436B1" w:rsidRDefault="00F436B1" w:rsidP="003C33BE">
      <w:pPr>
        <w:pStyle w:val="NoSpacing"/>
        <w:rPr>
          <w:rFonts w:ascii="Times New Roman" w:hAnsi="Times New Roman" w:cs="Times New Roman"/>
          <w:sz w:val="24"/>
          <w:szCs w:val="24"/>
        </w:rPr>
      </w:pPr>
    </w:p>
    <w:p w14:paraId="33E28746"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 xml:space="preserve">&lt;label asp-for"FirstName"&gt;First Name&lt;/label&gt; </w:t>
      </w:r>
    </w:p>
    <w:p w14:paraId="1A6500E0" w14:textId="77777777" w:rsidR="00F436B1" w:rsidRDefault="00F436B1" w:rsidP="003C33BE">
      <w:pPr>
        <w:pStyle w:val="NoSpacing"/>
        <w:rPr>
          <w:rFonts w:ascii="Times New Roman" w:hAnsi="Times New Roman" w:cs="Times New Roman"/>
          <w:sz w:val="24"/>
          <w:szCs w:val="24"/>
        </w:rPr>
      </w:pPr>
    </w:p>
    <w:p w14:paraId="64FDCFEB" w14:textId="146C50D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label for the first name input. The asp-for attribute is used to bind the label to the corresponding property of the Contact model.</w:t>
      </w:r>
    </w:p>
    <w:p w14:paraId="48B0B5AF" w14:textId="77777777" w:rsidR="00F436B1" w:rsidRDefault="00F436B1" w:rsidP="003C33BE">
      <w:pPr>
        <w:pStyle w:val="NoSpacing"/>
        <w:rPr>
          <w:rFonts w:ascii="Times New Roman" w:hAnsi="Times New Roman" w:cs="Times New Roman"/>
          <w:sz w:val="24"/>
          <w:szCs w:val="24"/>
        </w:rPr>
      </w:pPr>
    </w:p>
    <w:p w14:paraId="576324FB" w14:textId="77777777" w:rsidR="00F436B1" w:rsidRDefault="00F436B1" w:rsidP="003C33BE">
      <w:pPr>
        <w:pStyle w:val="NoSpacing"/>
        <w:rPr>
          <w:rFonts w:ascii="Times New Roman" w:hAnsi="Times New Roman" w:cs="Times New Roman"/>
          <w:sz w:val="24"/>
          <w:szCs w:val="24"/>
        </w:rPr>
      </w:pPr>
    </w:p>
    <w:p w14:paraId="237B0FB5" w14:textId="05CF974F" w:rsid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lastRenderedPageBreak/>
        <w:t xml:space="preserve">&lt;input asp-for="FirstName" class="form-control" /&gt; </w:t>
      </w:r>
    </w:p>
    <w:p w14:paraId="07EC70B8" w14:textId="77777777" w:rsidR="00F436B1" w:rsidRPr="00F436B1" w:rsidRDefault="00F436B1" w:rsidP="00F436B1">
      <w:pPr>
        <w:pStyle w:val="NoSpacing"/>
        <w:ind w:firstLine="720"/>
        <w:rPr>
          <w:rFonts w:ascii="Courier New" w:hAnsi="Courier New" w:cs="Courier New"/>
          <w:sz w:val="24"/>
          <w:szCs w:val="24"/>
        </w:rPr>
      </w:pPr>
    </w:p>
    <w:p w14:paraId="781E5DFB" w14:textId="2FDF458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n input field for the first name. The asp-for attribute is used to bind the input to the corresponding property of the Contact model. The class="form-control" attribute is used to apply Bootstrap styling to the input.</w:t>
      </w:r>
    </w:p>
    <w:p w14:paraId="400870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1EDC43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btn btn-primary"&gt;Create&lt;/button&gt; creates a button to submit the form. The type="submit" attribute specifies that this button should submit the form when clicked. The class="btn btn-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second block of code (@{...}) defines the title of the view (Create) and sets up ViewData,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5151D13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h2&gt;Create New Contact&lt;/h2&gt; 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64E75A5D" w14:textId="1A82944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form asp-action="Create"&gt; 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44697494" w14:textId="41CC3EAF"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Delete.cshtml</w:t>
      </w:r>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ViewData["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form asp-action="DeleteConfirmed"&gt; - This section creates a form element with the asp-action attribute set to "DeleteConfirmed".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btn btn-danger"&gt;Delete&lt;/button&gt; - This section adds a "Delete" button to the form. When the user clicks this button, the form will be submitted to the DeleteConfirmed action of the Contacts controller for processing.</w:t>
      </w:r>
    </w:p>
    <w:p w14:paraId="46879D95" w14:textId="77777777" w:rsidR="003C33BE" w:rsidRPr="003C33BE" w:rsidRDefault="003C33BE" w:rsidP="003C33BE">
      <w:pPr>
        <w:pStyle w:val="NoSpacing"/>
        <w:rPr>
          <w:rFonts w:ascii="Times New Roman" w:hAnsi="Times New Roman" w:cs="Times New Roman"/>
          <w:sz w:val="24"/>
          <w:szCs w:val="24"/>
        </w:rPr>
      </w:pPr>
    </w:p>
    <w:p w14:paraId="5BB52A87" w14:textId="77777777" w:rsidR="003C33BE" w:rsidRPr="003C33BE" w:rsidRDefault="003C33BE" w:rsidP="003C33BE">
      <w:pPr>
        <w:pStyle w:val="NoSpacing"/>
        <w:rPr>
          <w:rFonts w:ascii="Times New Roman" w:hAnsi="Times New Roman" w:cs="Times New Roman"/>
          <w:sz w:val="24"/>
          <w:szCs w:val="24"/>
        </w:rPr>
      </w:pPr>
    </w:p>
    <w:p w14:paraId="502D6F3C" w14:textId="77777777" w:rsidR="003C33BE" w:rsidRPr="003C33BE" w:rsidRDefault="003C33BE" w:rsidP="003C33BE">
      <w:pPr>
        <w:pStyle w:val="NoSpacing"/>
        <w:rPr>
          <w:rFonts w:ascii="Times New Roman" w:hAnsi="Times New Roman" w:cs="Times New Roman"/>
          <w:sz w:val="24"/>
          <w:szCs w:val="24"/>
        </w:rPr>
      </w:pPr>
    </w:p>
    <w:p w14:paraId="7A1123BD" w14:textId="77777777" w:rsidR="003C33BE" w:rsidRPr="003C33BE" w:rsidRDefault="003C33BE" w:rsidP="003C33BE">
      <w:pPr>
        <w:pStyle w:val="NoSpacing"/>
        <w:rPr>
          <w:rFonts w:ascii="Times New Roman" w:hAnsi="Times New Roman" w:cs="Times New Roman"/>
          <w:sz w:val="24"/>
          <w:szCs w:val="24"/>
        </w:rPr>
      </w:pPr>
    </w:p>
    <w:p w14:paraId="7E950CC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718501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Please finish</w:t>
      </w:r>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ViewData["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m element specifies that the form data should be submitted to the DeleteConfirmed action of the Contacts controller. It includes a hidden input for the contact's ID, which is used by the DeleteConfirmed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btn btn-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Edit.cshtml</w:t>
      </w:r>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ViewData["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DeleteConfirmed"&gt;: This section creates a form element that specifies that the form data should be submitted to the DeleteConfirmed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btn btn-danger"&gt;Delete&lt;/button&gt;: This section adds a button to submit the form and delete the contact. The class="btn btn-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Overall, this Razor view file generates an HTML form that allows users to delete a contact by clicking a "Delete" button. When the button is clicked, the data is sent to the DeleteConfirmed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Index.cshtml</w:t>
      </w:r>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using ExpressContactManager.Models: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IEnumerable&lt;Contact&gt;: This line specifies that the model used in this view is an IEnumerabl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ViewData["Title"] = "Contacts";: This line sets the title of the page to "Contacts" using the ViewData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head&gt;... &lt;/thead&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amp;&amp; Model.Any())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d colspan="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using ExpressContactManager.Models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IEnumerable&lt;Contact&gt; - This line sets the model of the view to an IEnumerabl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ViewData["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head&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th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amp;&amp; Model.Any())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body&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inal section is just a static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exMDC0sDQytTBS0lEKTi0uzszPAykwrgUAW9idUCwAAAA="/>
  </w:docVars>
  <w:rsids>
    <w:rsidRoot w:val="001A5233"/>
    <w:rsid w:val="00151846"/>
    <w:rsid w:val="001A5233"/>
    <w:rsid w:val="001F5CF7"/>
    <w:rsid w:val="002A4BF9"/>
    <w:rsid w:val="002E6A32"/>
    <w:rsid w:val="003C33BE"/>
    <w:rsid w:val="005220E6"/>
    <w:rsid w:val="005957A1"/>
    <w:rsid w:val="006A5139"/>
    <w:rsid w:val="00817D67"/>
    <w:rsid w:val="00943420"/>
    <w:rsid w:val="009B7C01"/>
    <w:rsid w:val="00C15C94"/>
    <w:rsid w:val="00CF3B03"/>
    <w:rsid w:val="00D270DD"/>
    <w:rsid w:val="00D643B0"/>
    <w:rsid w:val="00D844DE"/>
    <w:rsid w:val="00E24469"/>
    <w:rsid w:val="00F436B1"/>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chartTrackingRefBased/>
  <w15:docId w15:val="{35682481-C5BF-42CD-A88E-B0AAA57B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4</TotalTime>
  <Pages>22</Pages>
  <Words>5526</Words>
  <Characters>3150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8</cp:revision>
  <dcterms:created xsi:type="dcterms:W3CDTF">2023-04-02T19:31:00Z</dcterms:created>
  <dcterms:modified xsi:type="dcterms:W3CDTF">2023-04-0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